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0270A0CC" w:rsidR="00091943" w:rsidRDefault="00091943" w:rsidP="00EF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Remember that this is a public repository </w:t>
      </w:r>
      <w:r w:rsidR="00EF6287">
        <w:t>-</w:t>
      </w:r>
      <w:r>
        <w:t xml:space="preserve"> your changes </w:t>
      </w:r>
      <w:r w:rsidR="00EF6287">
        <w:t>could</w:t>
      </w:r>
      <w:r>
        <w:t xml:space="preserve"> be seen by anyone who looks!</w:t>
      </w:r>
    </w:p>
    <w:p w14:paraId="10CEC1C5" w14:textId="4BBF3529" w:rsidR="00EF6287" w:rsidRDefault="00091943" w:rsidP="00EF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Add some comments about Version management </w:t>
      </w:r>
      <w:r w:rsidR="00EF6287">
        <w:t>outside this border</w:t>
      </w:r>
      <w:r>
        <w:t>, or just add some text so there is a change to this file.</w:t>
      </w:r>
    </w:p>
    <w:p w14:paraId="7825FD91" w14:textId="6429FF82" w:rsidR="00091943" w:rsidRDefault="00091943" w:rsidP="00EF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10C79C87" w14:textId="32629F60" w:rsidR="00EF6287" w:rsidRDefault="00EF6287" w:rsidP="00EF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Once you’ve changed follow the next step in your assignment task.</w:t>
      </w:r>
    </w:p>
    <w:p w14:paraId="69584E20" w14:textId="5B6E673B" w:rsidR="00EF6287" w:rsidRDefault="00EF6287">
      <w:r>
        <w:t>…</w:t>
      </w:r>
    </w:p>
    <w:p w14:paraId="459CE638" w14:textId="41E5C618" w:rsidR="00EF6287" w:rsidRDefault="00883EF7">
      <w:r>
        <w:t>Github ID IsraelRuas</w:t>
      </w:r>
    </w:p>
    <w:p w14:paraId="51281AB9" w14:textId="6E78E291" w:rsidR="00883EF7" w:rsidRDefault="00883EF7">
      <w:r>
        <w:t>Israel has been changed this public doc. 21/03/2022</w:t>
      </w:r>
    </w:p>
    <w:sectPr w:rsidR="00883EF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yNDEzMDM0NjaxMLRQ0lEKTi0uzszPAykwrAUA+tj2eSwAAAA="/>
  </w:docVars>
  <w:rsids>
    <w:rsidRoot w:val="00F5101E"/>
    <w:rsid w:val="00046A17"/>
    <w:rsid w:val="00091943"/>
    <w:rsid w:val="004C5FDF"/>
    <w:rsid w:val="007C37AF"/>
    <w:rsid w:val="00883EF7"/>
    <w:rsid w:val="009A7852"/>
    <w:rsid w:val="00B56A30"/>
    <w:rsid w:val="00B76F81"/>
    <w:rsid w:val="00DB3A6A"/>
    <w:rsid w:val="00DF5E74"/>
    <w:rsid w:val="00EF6287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69</Words>
  <Characters>39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Israel Pinheiro Ruas Junior</cp:lastModifiedBy>
  <cp:revision>6</cp:revision>
  <dcterms:created xsi:type="dcterms:W3CDTF">2021-03-09T01:12:00Z</dcterms:created>
  <dcterms:modified xsi:type="dcterms:W3CDTF">2022-03-21T00:08:00Z</dcterms:modified>
</cp:coreProperties>
</file>